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3C891D" w14:textId="5DE6D446" w:rsidR="00D47B28" w:rsidRPr="00FA34D9" w:rsidRDefault="0022509E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lang w:val="en-CA" w:eastAsia="en-CA" w:bidi="en-CA"/>
        </w:rPr>
      </w:pPr>
      <w:bookmarkStart w:id="0" w:name="_GoBack"/>
      <w:bookmarkEnd w:id="0"/>
      <w:r>
        <w:rPr>
          <w:rFonts w:eastAsia="Arial"/>
          <w:sz w:val="32"/>
          <w:lang w:val="en-CA" w:eastAsia="en-CA" w:bidi="en-CA"/>
        </w:rPr>
        <w:t>Covenant Not to Sue</w:t>
      </w:r>
    </w:p>
    <w:p w14:paraId="4164F354" w14:textId="77777777" w:rsidR="00D47B28" w:rsidRDefault="00D47B28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ascii="Arial" w:eastAsia="Arial" w:hAnsi="Arial" w:cs="Arial"/>
          <w:sz w:val="20"/>
          <w:lang w:val="en-CA" w:eastAsia="en-CA" w:bidi="en-CA"/>
        </w:rPr>
      </w:pPr>
    </w:p>
    <w:p w14:paraId="58D7B687" w14:textId="77777777" w:rsidR="00D47B28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66825127" w14:textId="77777777" w:rsidR="00D47B28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0702587" w14:textId="68FDB086" w:rsidR="00D47B28" w:rsidRPr="00FA34D9" w:rsidRDefault="004E23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FA34D9">
        <w:rPr>
          <w:rFonts w:eastAsia="Arial"/>
          <w:lang w:val="en-US" w:eastAsia="en-US" w:bidi="en-US"/>
        </w:rPr>
        <w:t xml:space="preserve">This </w:t>
      </w:r>
      <w:r w:rsidR="0022509E">
        <w:rPr>
          <w:rFonts w:eastAsia="Arial"/>
          <w:lang w:val="en-US" w:eastAsia="en-US" w:bidi="en-US"/>
        </w:rPr>
        <w:t xml:space="preserve">document is a </w:t>
      </w:r>
      <w:r w:rsidRPr="00FA34D9">
        <w:rPr>
          <w:rFonts w:eastAsia="Arial"/>
          <w:lang w:val="en-US" w:eastAsia="en-US" w:bidi="en-US"/>
        </w:rPr>
        <w:t xml:space="preserve">Covenant Not to Sue (the “Agreement”) </w:t>
      </w:r>
      <w:r w:rsidR="0022509E">
        <w:rPr>
          <w:rFonts w:eastAsia="Arial"/>
          <w:lang w:val="en-US" w:eastAsia="en-US" w:bidi="en-US"/>
        </w:rPr>
        <w:t xml:space="preserve">and </w:t>
      </w:r>
      <w:r w:rsidRPr="00FA34D9">
        <w:rPr>
          <w:rFonts w:eastAsia="Arial"/>
          <w:lang w:val="en-US" w:eastAsia="en-US" w:bidi="en-US"/>
        </w:rPr>
        <w:t>is made and effective [DATE],</w:t>
      </w:r>
    </w:p>
    <w:p w14:paraId="595C7625" w14:textId="77777777" w:rsidR="00D47B28" w:rsidRPr="00FA34D9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B2D5BEE" w14:textId="77777777" w:rsidR="00D47B28" w:rsidRPr="00FA34D9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62CA848" w14:textId="71162537" w:rsidR="00D47B28" w:rsidRPr="00FA34D9" w:rsidRDefault="004E231A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  <w:r w:rsidRPr="00FA34D9">
        <w:rPr>
          <w:rFonts w:eastAsia="Arial"/>
          <w:b/>
          <w:lang w:val="en-CA" w:eastAsia="en-CA" w:bidi="en-CA"/>
        </w:rPr>
        <w:t>BETWEEN:</w:t>
      </w:r>
      <w:r w:rsidRPr="00FA34D9">
        <w:rPr>
          <w:rFonts w:eastAsia="Arial"/>
          <w:b/>
          <w:lang w:val="en-CA" w:eastAsia="en-CA" w:bidi="en-CA"/>
        </w:rPr>
        <w:tab/>
      </w:r>
      <w:r w:rsidRPr="00FA34D9">
        <w:rPr>
          <w:rFonts w:eastAsia="Arial"/>
          <w:b/>
          <w:lang w:val="en-US" w:eastAsia="en-US" w:bidi="en-US"/>
        </w:rPr>
        <w:t>[YOUR COMPANY NAME]</w:t>
      </w:r>
      <w:r w:rsidRPr="00FA34D9">
        <w:rPr>
          <w:rFonts w:eastAsia="Arial"/>
          <w:lang w:val="en-US" w:eastAsia="en-US" w:bidi="en-US"/>
        </w:rPr>
        <w:t xml:space="preserve">, ("Party A"), </w:t>
      </w:r>
      <w:r w:rsidRPr="00FA34D9">
        <w:rPr>
          <w:rFonts w:eastAsia="Arial"/>
          <w:lang w:val="en-CA" w:eastAsia="en-CA" w:bidi="en-CA"/>
        </w:rPr>
        <w:t xml:space="preserve">a </w:t>
      </w:r>
      <w:r w:rsidR="00FA34D9">
        <w:rPr>
          <w:rFonts w:eastAsia="Arial"/>
          <w:lang w:val="en-CA" w:eastAsia="en-CA" w:bidi="en-CA"/>
        </w:rPr>
        <w:t>company</w:t>
      </w:r>
      <w:r w:rsidRPr="00FA34D9">
        <w:rPr>
          <w:rFonts w:eastAsia="Arial"/>
          <w:lang w:val="en-CA" w:eastAsia="en-CA" w:bidi="en-CA"/>
        </w:rPr>
        <w:t xml:space="preserve"> organi</w:t>
      </w:r>
      <w:r w:rsidR="00FA34D9">
        <w:rPr>
          <w:rFonts w:eastAsia="Arial"/>
          <w:lang w:val="en-CA" w:eastAsia="en-CA" w:bidi="en-CA"/>
        </w:rPr>
        <w:t>s</w:t>
      </w:r>
      <w:r w:rsidRPr="00FA34D9">
        <w:rPr>
          <w:rFonts w:eastAsia="Arial"/>
          <w:lang w:val="en-CA" w:eastAsia="en-CA" w:bidi="en-CA"/>
        </w:rPr>
        <w:t xml:space="preserve">ed and </w:t>
      </w:r>
      <w:r w:rsidRPr="00FA34D9">
        <w:rPr>
          <w:rFonts w:eastAsia="Arial"/>
          <w:noProof/>
          <w:lang w:val="en-CA" w:eastAsia="en-CA" w:bidi="en-CA"/>
        </w:rPr>
        <w:t>existing</w:t>
      </w:r>
      <w:r w:rsidRPr="00FA34D9">
        <w:rPr>
          <w:rFonts w:eastAsia="Arial"/>
          <w:lang w:val="en-CA" w:eastAsia="en-CA" w:bidi="en-CA"/>
        </w:rPr>
        <w:t xml:space="preserve"> under the laws of the</w:t>
      </w:r>
      <w:r w:rsidR="00FA34D9">
        <w:rPr>
          <w:rFonts w:eastAsia="Arial"/>
          <w:lang w:val="en-CA" w:eastAsia="en-CA" w:bidi="en-CA"/>
        </w:rPr>
        <w:t xml:space="preserve"> </w:t>
      </w:r>
      <w:r w:rsidRPr="00FA34D9">
        <w:rPr>
          <w:rFonts w:eastAsia="Arial"/>
          <w:lang w:val="en-CA" w:eastAsia="en-CA" w:bidi="en-CA"/>
        </w:rPr>
        <w:t>[</w:t>
      </w:r>
      <w:r w:rsidR="00FA34D9">
        <w:rPr>
          <w:rFonts w:eastAsia="Arial"/>
          <w:lang w:val="en-CA" w:eastAsia="en-CA" w:bidi="en-CA"/>
        </w:rPr>
        <w:t>COUNTRY</w:t>
      </w:r>
      <w:r w:rsidRPr="00FA34D9">
        <w:rPr>
          <w:rFonts w:eastAsia="Arial"/>
          <w:lang w:val="en-CA" w:eastAsia="en-CA" w:bidi="en-CA"/>
        </w:rPr>
        <w:t>], with its head office located at:</w:t>
      </w:r>
    </w:p>
    <w:p w14:paraId="1A409E70" w14:textId="77777777" w:rsidR="00D47B28" w:rsidRPr="00FA34D9" w:rsidRDefault="00D47B28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</w:p>
    <w:p w14:paraId="3C0ADEB8" w14:textId="77777777" w:rsidR="00D47B28" w:rsidRPr="00FA34D9" w:rsidRDefault="004E231A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FA34D9">
        <w:rPr>
          <w:rFonts w:eastAsia="Arial"/>
          <w:lang w:val="en-CA" w:eastAsia="en-CA" w:bidi="en-CA"/>
        </w:rPr>
        <w:tab/>
        <w:t>[YOUR COMPLETE ADDRESS]</w:t>
      </w:r>
    </w:p>
    <w:p w14:paraId="080EFCE2" w14:textId="77777777" w:rsidR="00D47B28" w:rsidRPr="00FA34D9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2081AE1" w14:textId="77777777" w:rsidR="00D47B28" w:rsidRPr="00FA34D9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BFC0D18" w14:textId="727FCB5B" w:rsidR="00D47B28" w:rsidRPr="00FA34D9" w:rsidRDefault="004E231A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  <w:r w:rsidRPr="00FA34D9">
        <w:rPr>
          <w:rFonts w:eastAsia="Arial"/>
          <w:b/>
          <w:lang w:val="en-CA" w:eastAsia="en-CA" w:bidi="en-CA"/>
        </w:rPr>
        <w:t>AND:</w:t>
      </w:r>
      <w:r w:rsidRPr="00FA34D9">
        <w:rPr>
          <w:rFonts w:eastAsia="Arial"/>
          <w:b/>
          <w:lang w:val="en-CA" w:eastAsia="en-CA" w:bidi="en-CA"/>
        </w:rPr>
        <w:tab/>
      </w:r>
      <w:r w:rsidRPr="00FA34D9">
        <w:rPr>
          <w:rFonts w:eastAsia="Arial"/>
          <w:b/>
          <w:lang w:val="en-US" w:eastAsia="en-US" w:bidi="en-US"/>
        </w:rPr>
        <w:t xml:space="preserve">[PARTY B], </w:t>
      </w:r>
      <w:r w:rsidRPr="00FA34D9">
        <w:rPr>
          <w:rFonts w:eastAsia="Arial"/>
          <w:lang w:val="en-US" w:eastAsia="en-US" w:bidi="en-US"/>
        </w:rPr>
        <w:t xml:space="preserve">("Party B"), an individual with his main address located at </w:t>
      </w:r>
      <w:r w:rsidRPr="00FA34D9">
        <w:rPr>
          <w:rFonts w:eastAsia="Arial"/>
          <w:color w:val="FF9900"/>
          <w:lang w:val="en-US" w:eastAsia="en-US" w:bidi="en-US"/>
        </w:rPr>
        <w:t>OR</w:t>
      </w:r>
      <w:r w:rsidRPr="00FA34D9">
        <w:rPr>
          <w:rFonts w:eastAsia="Arial"/>
          <w:b/>
          <w:lang w:val="en-US" w:eastAsia="en-US" w:bidi="en-US"/>
        </w:rPr>
        <w:t xml:space="preserve"> </w:t>
      </w:r>
      <w:r w:rsidRPr="00FA34D9">
        <w:rPr>
          <w:rFonts w:eastAsia="Arial"/>
          <w:lang w:val="en-CA" w:eastAsia="en-CA" w:bidi="en-CA"/>
        </w:rPr>
        <w:t xml:space="preserve">a </w:t>
      </w:r>
      <w:r w:rsidR="00FA34D9">
        <w:rPr>
          <w:rFonts w:eastAsia="Arial"/>
          <w:lang w:val="en-CA" w:eastAsia="en-CA" w:bidi="en-CA"/>
        </w:rPr>
        <w:t>company</w:t>
      </w:r>
      <w:r w:rsidRPr="00FA34D9">
        <w:rPr>
          <w:rFonts w:eastAsia="Arial"/>
          <w:lang w:val="en-CA" w:eastAsia="en-CA" w:bidi="en-CA"/>
        </w:rPr>
        <w:t xml:space="preserve"> organi</w:t>
      </w:r>
      <w:r w:rsidR="00FA34D9">
        <w:rPr>
          <w:rFonts w:eastAsia="Arial"/>
          <w:lang w:val="en-CA" w:eastAsia="en-CA" w:bidi="en-CA"/>
        </w:rPr>
        <w:t>s</w:t>
      </w:r>
      <w:r w:rsidRPr="00FA34D9">
        <w:rPr>
          <w:rFonts w:eastAsia="Arial"/>
          <w:lang w:val="en-CA" w:eastAsia="en-CA" w:bidi="en-CA"/>
        </w:rPr>
        <w:t xml:space="preserve">ed and </w:t>
      </w:r>
      <w:r w:rsidRPr="00FA34D9">
        <w:rPr>
          <w:rFonts w:eastAsia="Arial"/>
          <w:noProof/>
          <w:lang w:val="en-CA" w:eastAsia="en-CA" w:bidi="en-CA"/>
        </w:rPr>
        <w:t>existing</w:t>
      </w:r>
      <w:r w:rsidRPr="00FA34D9">
        <w:rPr>
          <w:rFonts w:eastAsia="Arial"/>
          <w:lang w:val="en-CA" w:eastAsia="en-CA" w:bidi="en-CA"/>
        </w:rPr>
        <w:t xml:space="preserve"> under the laws of the [</w:t>
      </w:r>
      <w:r w:rsidR="00FA34D9">
        <w:rPr>
          <w:rFonts w:eastAsia="Arial"/>
          <w:lang w:val="en-CA" w:eastAsia="en-CA" w:bidi="en-CA"/>
        </w:rPr>
        <w:t>COUNTRY</w:t>
      </w:r>
      <w:r w:rsidRPr="00FA34D9">
        <w:rPr>
          <w:rFonts w:eastAsia="Arial"/>
          <w:lang w:val="en-CA" w:eastAsia="en-CA" w:bidi="en-CA"/>
        </w:rPr>
        <w:t>], with its head office located at:</w:t>
      </w:r>
    </w:p>
    <w:p w14:paraId="1F8F2604" w14:textId="77777777" w:rsidR="00D47B28" w:rsidRPr="00FA34D9" w:rsidRDefault="00D47B28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</w:p>
    <w:p w14:paraId="51B22831" w14:textId="77777777" w:rsidR="00D47B28" w:rsidRPr="00FA34D9" w:rsidRDefault="004E231A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FA34D9">
        <w:rPr>
          <w:rFonts w:eastAsia="Arial"/>
          <w:lang w:val="en-CA" w:eastAsia="en-CA" w:bidi="en-CA"/>
        </w:rPr>
        <w:tab/>
        <w:t xml:space="preserve">[COMPLETE ADDRESS] </w:t>
      </w:r>
    </w:p>
    <w:p w14:paraId="3ABCB73E" w14:textId="77777777" w:rsidR="00D47B28" w:rsidRPr="00FA34D9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74CE9E63" w14:textId="77777777" w:rsidR="00D47B28" w:rsidRPr="00FA34D9" w:rsidRDefault="00D47B28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59F2624" w14:textId="77777777" w:rsidR="00D47B28" w:rsidRPr="00FA34D9" w:rsidRDefault="004E2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A34D9">
        <w:rPr>
          <w:rFonts w:eastAsia="Arial"/>
          <w:lang w:val="en-US" w:eastAsia="en-US" w:bidi="en-US"/>
        </w:rPr>
        <w:t>FOR GOOD AND VALUABLE CONSIDERATION RECEIVED, the undersigned being the holder of an actual, asserted or prospective claim against arising from:</w:t>
      </w:r>
    </w:p>
    <w:p w14:paraId="3586F564" w14:textId="77777777" w:rsidR="00D47B28" w:rsidRPr="00FA34D9" w:rsidRDefault="004E2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A34D9">
        <w:rPr>
          <w:rFonts w:eastAsia="Arial"/>
          <w:lang w:val="en-US" w:eastAsia="en-US" w:bidi="en-US"/>
        </w:rPr>
        <w:t> </w:t>
      </w:r>
    </w:p>
    <w:p w14:paraId="1580CDA7" w14:textId="77777777" w:rsidR="00D47B28" w:rsidRPr="00FA34D9" w:rsidRDefault="004E2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A34D9">
        <w:rPr>
          <w:rFonts w:eastAsia="Arial"/>
          <w:lang w:val="en-US" w:eastAsia="en-US" w:bidi="en-US"/>
        </w:rPr>
        <w:t>[DESCRIBE]</w:t>
      </w:r>
    </w:p>
    <w:p w14:paraId="095E4EB9" w14:textId="77777777" w:rsidR="00D47B28" w:rsidRPr="00FA34D9" w:rsidRDefault="00D47B28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1FEB487" w14:textId="77777777" w:rsidR="00D47B28" w:rsidRPr="00FA34D9" w:rsidRDefault="004E2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A34D9">
        <w:rPr>
          <w:rFonts w:eastAsia="Arial"/>
          <w:lang w:val="en-US" w:eastAsia="en-US" w:bidi="en-US"/>
        </w:rPr>
        <w:t>do hereby covenant that I/we shall not commence or maintain any suit thereon against said party whether at law or in equity provided nothing in this agreement constitutes a release of this or any other party thereto.</w:t>
      </w:r>
    </w:p>
    <w:p w14:paraId="23603DB1" w14:textId="77777777" w:rsidR="00D47B28" w:rsidRPr="00FA34D9" w:rsidRDefault="00D47B28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E2B6DF2" w14:textId="77777777" w:rsidR="00D47B28" w:rsidRPr="00FA34D9" w:rsidRDefault="004E2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A34D9">
        <w:rPr>
          <w:rFonts w:eastAsia="Arial"/>
          <w:lang w:val="en-US" w:eastAsia="en-US" w:bidi="en-US"/>
        </w:rPr>
        <w:t>This covenant shall be binding upon, and inure to, the benefit of the parties, their successors, assigns and executors, administrators, personal representatives and heirs.</w:t>
      </w:r>
    </w:p>
    <w:p w14:paraId="2325A1B3" w14:textId="77777777" w:rsidR="00D47B28" w:rsidRPr="00FA34D9" w:rsidRDefault="00D47B28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5B9201F" w14:textId="77777777" w:rsidR="00D47B28" w:rsidRPr="00FA34D9" w:rsidRDefault="004E2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A34D9">
        <w:rPr>
          <w:rFonts w:eastAsia="Arial"/>
          <w:lang w:val="en-US" w:eastAsia="en-US" w:bidi="en-US"/>
        </w:rPr>
        <w:t>WITNESS:</w:t>
      </w:r>
    </w:p>
    <w:p w14:paraId="5A124C22" w14:textId="77777777" w:rsidR="00D47B28" w:rsidRPr="00FA34D9" w:rsidRDefault="004E2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A34D9">
        <w:rPr>
          <w:rFonts w:eastAsia="Arial"/>
          <w:lang w:val="en-US" w:eastAsia="en-US" w:bidi="en-US"/>
        </w:rPr>
        <w:t> </w:t>
      </w:r>
    </w:p>
    <w:p w14:paraId="0AFF8C65" w14:textId="36C7D2BB" w:rsidR="00D47B28" w:rsidRPr="00FA34D9" w:rsidRDefault="004E2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A34D9">
        <w:rPr>
          <w:rFonts w:eastAsia="Arial"/>
          <w:lang w:val="en-US" w:eastAsia="en-US" w:bidi="en-US"/>
        </w:rPr>
        <w:t>On [DATE], before me, [NAME], personally appeared [NAME], personally known to me (or proved to me on the basis of satisfactory evidence to be the person(s) whose name(s) is/are subscribed to the within instrument and acknowledged to me that he/she/they executed the same in his/her/their authori</w:t>
      </w:r>
      <w:r w:rsidR="00FA34D9">
        <w:rPr>
          <w:rFonts w:eastAsia="Arial"/>
          <w:lang w:val="en-US" w:eastAsia="en-US" w:bidi="en-US"/>
        </w:rPr>
        <w:t>s</w:t>
      </w:r>
      <w:r w:rsidRPr="00FA34D9">
        <w:rPr>
          <w:rFonts w:eastAsia="Arial"/>
          <w:lang w:val="en-US" w:eastAsia="en-US" w:bidi="en-US"/>
        </w:rPr>
        <w:t>ed capacity(</w:t>
      </w:r>
      <w:r w:rsidRPr="00FA34D9">
        <w:rPr>
          <w:rFonts w:eastAsia="Arial"/>
          <w:noProof/>
          <w:lang w:val="en-US" w:eastAsia="en-US" w:bidi="en-US"/>
        </w:rPr>
        <w:t>ies</w:t>
      </w:r>
      <w:r w:rsidRPr="00FA34D9">
        <w:rPr>
          <w:rFonts w:eastAsia="Arial"/>
          <w:lang w:val="en-US" w:eastAsia="en-US" w:bidi="en-US"/>
        </w:rPr>
        <w:t>), and that by his/her/their signature(s) on the instrument the person(s), or the entity upon behalf of which the person(s) acted, executed the instrument.</w:t>
      </w:r>
    </w:p>
    <w:p w14:paraId="08B9C295" w14:textId="5EEC4F7B" w:rsidR="00D47B28" w:rsidRDefault="00D47B28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AB21440" w14:textId="0CBFAAAD" w:rsidR="00FA34D9" w:rsidRDefault="00FA34D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0037701" w14:textId="0FF93822" w:rsidR="00FA34D9" w:rsidRDefault="00FA34D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6EB30DD" w14:textId="67BE772F" w:rsidR="00FA34D9" w:rsidRDefault="00FA34D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0EF2B4E" w14:textId="425D1206" w:rsidR="00FA34D9" w:rsidRDefault="00FA34D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7893CFC" w14:textId="36F549FE" w:rsidR="00FA34D9" w:rsidRDefault="00FA34D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B2462D2" w14:textId="77777777" w:rsidR="00FA34D9" w:rsidRPr="00FA34D9" w:rsidRDefault="00FA34D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96A70F8" w14:textId="77777777" w:rsidR="00D47B28" w:rsidRPr="00FA34D9" w:rsidRDefault="004E23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A34D9">
        <w:rPr>
          <w:rFonts w:eastAsia="Arial"/>
          <w:lang w:val="en-US" w:eastAsia="en-US" w:bidi="en-US"/>
        </w:rPr>
        <w:lastRenderedPageBreak/>
        <w:t>IN WITNESS WHEREOF, each party to this agreement has caused it to be executed at [PLACE OF EXECUTION] on the date indicated below.</w:t>
      </w:r>
    </w:p>
    <w:p w14:paraId="637CC5B0" w14:textId="77777777" w:rsidR="00D47B28" w:rsidRPr="00FA34D9" w:rsidRDefault="00D47B28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4B8EAD9" w14:textId="77777777" w:rsidR="00D47B28" w:rsidRPr="00FA34D9" w:rsidRDefault="004E231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FA34D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igned, sealed and delivered to both parties in the presence of:</w:t>
      </w:r>
    </w:p>
    <w:p w14:paraId="05164E9E" w14:textId="77777777" w:rsidR="00D47B28" w:rsidRPr="00FA34D9" w:rsidRDefault="00D47B2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3D2B753" w14:textId="77777777" w:rsidR="00D47B28" w:rsidRPr="00FA34D9" w:rsidRDefault="004E231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FA34D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ARTY A</w:t>
      </w:r>
      <w:r w:rsidRPr="00FA34D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  <w:t>PARTY B</w:t>
      </w:r>
    </w:p>
    <w:p w14:paraId="05CFC046" w14:textId="77777777" w:rsidR="00D47B28" w:rsidRPr="00FA34D9" w:rsidRDefault="004E231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FA34D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        </w:t>
      </w:r>
    </w:p>
    <w:p w14:paraId="0E0FFE19" w14:textId="77777777" w:rsidR="00D47B28" w:rsidRPr="00FA34D9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693AF32" w14:textId="77777777" w:rsidR="00D47B28" w:rsidRPr="00FA34D9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AB4C7CA" w14:textId="77777777" w:rsidR="00D47B28" w:rsidRPr="00FA34D9" w:rsidRDefault="004E231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A34D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446153D1" w14:textId="272DEECB" w:rsidR="00D47B28" w:rsidRPr="00FA34D9" w:rsidRDefault="004E23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  <w:r w:rsidRPr="00FA34D9">
        <w:rPr>
          <w:rFonts w:eastAsia="Arial"/>
          <w:color w:val="000000"/>
          <w:lang w:val="en-CA" w:eastAsia="en-CA" w:bidi="en-CA"/>
        </w:rPr>
        <w:t>Authori</w:t>
      </w:r>
      <w:r w:rsidR="00FA34D9">
        <w:rPr>
          <w:rFonts w:eastAsia="Arial"/>
          <w:color w:val="000000"/>
          <w:lang w:val="en-CA" w:eastAsia="en-CA" w:bidi="en-CA"/>
        </w:rPr>
        <w:t>s</w:t>
      </w:r>
      <w:r w:rsidRPr="00FA34D9">
        <w:rPr>
          <w:rFonts w:eastAsia="Arial"/>
          <w:color w:val="000000"/>
          <w:lang w:val="en-CA" w:eastAsia="en-CA" w:bidi="en-CA"/>
        </w:rPr>
        <w:t>ed Signature</w:t>
      </w:r>
      <w:r w:rsidRPr="00FA34D9">
        <w:rPr>
          <w:rFonts w:eastAsia="Arial"/>
          <w:color w:val="000000"/>
          <w:lang w:val="en-CA" w:eastAsia="en-CA" w:bidi="en-CA"/>
        </w:rPr>
        <w:tab/>
      </w:r>
      <w:r w:rsidRPr="00FA34D9">
        <w:rPr>
          <w:rFonts w:eastAsia="Arial"/>
          <w:color w:val="000000"/>
          <w:lang w:val="en-CA" w:eastAsia="en-CA" w:bidi="en-CA"/>
        </w:rPr>
        <w:tab/>
      </w:r>
      <w:r w:rsidRPr="00FA34D9">
        <w:rPr>
          <w:rFonts w:eastAsia="Arial"/>
          <w:color w:val="000000"/>
          <w:lang w:val="en-CA" w:eastAsia="en-CA" w:bidi="en-CA"/>
        </w:rPr>
        <w:tab/>
      </w:r>
      <w:r w:rsidRPr="00FA34D9">
        <w:rPr>
          <w:rFonts w:eastAsia="Arial"/>
          <w:color w:val="000000"/>
          <w:lang w:val="en-CA" w:eastAsia="en-CA" w:bidi="en-CA"/>
        </w:rPr>
        <w:tab/>
      </w:r>
      <w:r w:rsidRPr="00FA34D9">
        <w:rPr>
          <w:rFonts w:eastAsia="Arial"/>
          <w:color w:val="000000"/>
          <w:lang w:val="en-CA" w:eastAsia="en-CA" w:bidi="en-CA"/>
        </w:rPr>
        <w:tab/>
        <w:t>Authori</w:t>
      </w:r>
      <w:r w:rsidR="00FA34D9">
        <w:rPr>
          <w:rFonts w:eastAsia="Arial"/>
          <w:color w:val="000000"/>
          <w:lang w:val="en-CA" w:eastAsia="en-CA" w:bidi="en-CA"/>
        </w:rPr>
        <w:t>s</w:t>
      </w:r>
      <w:r w:rsidRPr="00FA34D9">
        <w:rPr>
          <w:rFonts w:eastAsia="Arial"/>
          <w:color w:val="000000"/>
          <w:lang w:val="en-CA" w:eastAsia="en-CA" w:bidi="en-CA"/>
        </w:rPr>
        <w:t>ed Signature</w:t>
      </w:r>
    </w:p>
    <w:p w14:paraId="64D9650C" w14:textId="7659F9FC" w:rsidR="00D47B28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74D82C9C" w14:textId="24344473" w:rsidR="00FA34D9" w:rsidRDefault="00FA34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0432B949" w14:textId="28FAE044" w:rsidR="00FA34D9" w:rsidRDefault="00FA34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3B7A53C4" w14:textId="77777777" w:rsidR="00FA34D9" w:rsidRPr="00FA34D9" w:rsidRDefault="00FA34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03065B53" w14:textId="77777777" w:rsidR="00D47B28" w:rsidRPr="00FA34D9" w:rsidRDefault="004E2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  <w:r w:rsidRPr="00FA34D9">
        <w:rPr>
          <w:rFonts w:eastAsia="Arial"/>
          <w:u w:val="single"/>
          <w:lang w:val="en-CA" w:eastAsia="en-CA" w:bidi="en-CA"/>
        </w:rPr>
        <w:tab/>
      </w:r>
    </w:p>
    <w:p w14:paraId="25EA2A17" w14:textId="77777777" w:rsidR="00D47B28" w:rsidRPr="00FA34D9" w:rsidRDefault="004E23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  <w:r w:rsidRPr="00FA34D9">
        <w:rPr>
          <w:rFonts w:eastAsia="Arial"/>
          <w:color w:val="000000"/>
          <w:lang w:val="en-CA" w:eastAsia="en-CA" w:bidi="en-CA"/>
        </w:rPr>
        <w:t>Print Name and Title</w:t>
      </w:r>
      <w:r w:rsidRPr="00FA34D9">
        <w:rPr>
          <w:rFonts w:eastAsia="Arial"/>
          <w:color w:val="000000"/>
          <w:lang w:val="en-CA" w:eastAsia="en-CA" w:bidi="en-CA"/>
        </w:rPr>
        <w:tab/>
      </w:r>
      <w:r w:rsidRPr="00FA34D9">
        <w:rPr>
          <w:rFonts w:eastAsia="Arial"/>
          <w:color w:val="000000"/>
          <w:lang w:val="en-CA" w:eastAsia="en-CA" w:bidi="en-CA"/>
        </w:rPr>
        <w:tab/>
      </w:r>
      <w:r w:rsidRPr="00FA34D9">
        <w:rPr>
          <w:rFonts w:eastAsia="Arial"/>
          <w:color w:val="000000"/>
          <w:lang w:val="en-CA" w:eastAsia="en-CA" w:bidi="en-CA"/>
        </w:rPr>
        <w:tab/>
      </w:r>
      <w:r w:rsidRPr="00FA34D9">
        <w:rPr>
          <w:rFonts w:eastAsia="Arial"/>
          <w:color w:val="000000"/>
          <w:lang w:val="en-CA" w:eastAsia="en-CA" w:bidi="en-CA"/>
        </w:rPr>
        <w:tab/>
      </w:r>
      <w:r w:rsidRPr="00FA34D9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235D6AE8" w14:textId="77777777" w:rsidR="00D47B28" w:rsidRDefault="00D47B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sectPr w:rsidR="00D47B28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0FC0A" w14:textId="77777777" w:rsidR="00CB283C" w:rsidRDefault="00CB283C">
      <w:r>
        <w:separator/>
      </w:r>
    </w:p>
  </w:endnote>
  <w:endnote w:type="continuationSeparator" w:id="0">
    <w:p w14:paraId="0FD766CB" w14:textId="77777777" w:rsidR="00CB283C" w:rsidRDefault="00CB2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8DCD8" w14:textId="77777777" w:rsidR="00D47B28" w:rsidRDefault="004E231A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Covenant Not to Sue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FA34D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FA34D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35AD152C" w14:textId="77777777" w:rsidR="00D47B28" w:rsidRDefault="00D47B2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C7FCA1" w14:textId="77777777" w:rsidR="00CB283C" w:rsidRDefault="00CB283C">
      <w:r>
        <w:separator/>
      </w:r>
    </w:p>
  </w:footnote>
  <w:footnote w:type="continuationSeparator" w:id="0">
    <w:p w14:paraId="43DD7FE3" w14:textId="77777777" w:rsidR="00CB283C" w:rsidRDefault="00CB2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B7383" w14:textId="77777777" w:rsidR="00D47B28" w:rsidRDefault="00D47B28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tDQ3MwKShhYGpko6SsGpxcWZ+XkgBca1AN7iWIQsAAAA"/>
    <w:docVar w:name="Description" w:val="This particular legal document or agreement is a covenant to sue. See other legal documents that you may be interested in at https://www.templateguru.co.za/templates/legal/"/>
    <w:docVar w:name="Excerpt" w:val="COVENANT NOT TO SUE_x000a_This Covenant Not to Sue (the “Agreement”) is made and effective [DATE],_x000a_DESCRIBE_x000a_do hereby covenant that I/we shall not commence or maintain any suit thereon against said party_x000a_whether at law or in equity provided nothing in this agreement constitutes a release of this or any_x000a_other party thereto._x000a_This covenant shall be binding upon, and inure to, the benefit of the parties, their successors,_x000a_assigns and executors, administrators, personal representatives and heirs."/>
    <w:docVar w:name="Source" w:val="http://blitz-doc.com"/>
    <w:docVar w:name="Tags" w:val="other, agreements, confidentiality, entrepreneur, legal documents, entrepreneurship, assignment, checklist, notice legal, installment, secured action, collection, agency, board of director, chairman, assumption, risk, small business, compliance, consignment, storage, covenant, covenant not to sue template ,  covenant not to sue  example"/>
  </w:docVars>
  <w:rsids>
    <w:rsidRoot w:val="00D47B28"/>
    <w:rsid w:val="00217F0E"/>
    <w:rsid w:val="0022509E"/>
    <w:rsid w:val="002976F1"/>
    <w:rsid w:val="0049225E"/>
    <w:rsid w:val="004E231A"/>
    <w:rsid w:val="00572C8B"/>
    <w:rsid w:val="006255C7"/>
    <w:rsid w:val="00777BE1"/>
    <w:rsid w:val="00A22BEB"/>
    <w:rsid w:val="00CB283C"/>
    <w:rsid w:val="00D47B28"/>
    <w:rsid w:val="00FA3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0CB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NormalWeb">
    <w:name w:val="Normal (Web)"/>
    <w:basedOn w:val="Normal"/>
    <w:qFormat/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3</Words>
  <Characters>1508</Characters>
  <Application>Microsoft Office Word</Application>
  <DocSecurity>0</DocSecurity>
  <Lines>6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NANT NOT TO SUE</vt:lpstr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07:59:00Z</dcterms:created>
  <dcterms:modified xsi:type="dcterms:W3CDTF">2019-10-21T19:13:00Z</dcterms:modified>
  <cp:category/>
</cp:coreProperties>
</file>